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eryl Trill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ry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ll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32 West Lunt Avenue, Lincolnwood, IL, USA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rden.girl@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34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